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7A085" w14:textId="3260F03B" w:rsidR="00375EF5" w:rsidRPr="00994D82" w:rsidRDefault="000A078B" w:rsidP="00375EF5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bookmarkStart w:id="0" w:name="_Hlk120839360"/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VEHICLE</w:t>
      </w:r>
      <w:r w:rsidR="00AC5BD7"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 SALE</w:t>
      </w:r>
      <w:r w:rsidR="00375EF5"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 AGREEMENT</w:t>
      </w:r>
    </w:p>
    <w:p w14:paraId="3255E42F" w14:textId="77777777" w:rsidR="00375EF5" w:rsidRDefault="00375EF5" w:rsidP="00375EF5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PARTIES</w:t>
      </w:r>
    </w:p>
    <w:p w14:paraId="241FBF0F" w14:textId="25EBE4E8" w:rsidR="00375EF5" w:rsidRDefault="00375EF5" w:rsidP="00375EF5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800FF4">
        <w:rPr>
          <w:rFonts w:asciiTheme="majorBidi" w:hAnsiTheme="majorBidi" w:cstheme="majorBidi"/>
          <w:sz w:val="24"/>
          <w:szCs w:val="24"/>
        </w:rPr>
        <w:t xml:space="preserve">This </w:t>
      </w:r>
      <w:r w:rsidR="000A078B">
        <w:rPr>
          <w:rFonts w:asciiTheme="majorBidi" w:hAnsiTheme="majorBidi" w:cstheme="majorBidi"/>
          <w:sz w:val="24"/>
          <w:szCs w:val="24"/>
        </w:rPr>
        <w:t>Car Sale</w:t>
      </w:r>
      <w:r>
        <w:rPr>
          <w:rFonts w:asciiTheme="majorBidi" w:hAnsiTheme="majorBidi" w:cstheme="majorBidi"/>
          <w:sz w:val="24"/>
          <w:szCs w:val="24"/>
        </w:rPr>
        <w:t xml:space="preserve"> Agreement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>
        <w:rPr>
          <w:rFonts w:asciiTheme="majorBidi" w:hAnsiTheme="majorBidi" w:cstheme="majorBidi"/>
          <w:b/>
          <w:sz w:val="24"/>
          <w:szCs w:val="24"/>
        </w:rPr>
        <w:t>Agreement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is entered into on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the </w:t>
      </w:r>
      <w:r w:rsidRPr="00800FF4">
        <w:rPr>
          <w:rFonts w:asciiTheme="majorBidi" w:hAnsiTheme="majorBidi" w:cstheme="majorBidi"/>
          <w:b/>
          <w:sz w:val="24"/>
          <w:szCs w:val="24"/>
        </w:rPr>
        <w:t>“Effective Date”</w:t>
      </w:r>
      <w:r w:rsidRPr="00800FF4">
        <w:rPr>
          <w:rFonts w:asciiTheme="majorBidi" w:hAnsiTheme="majorBidi" w:cstheme="majorBidi"/>
          <w:sz w:val="24"/>
          <w:szCs w:val="24"/>
        </w:rPr>
        <w:t xml:space="preserve">), by and between ________________________, with an address of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 w:rsidR="001640DE">
        <w:rPr>
          <w:rFonts w:asciiTheme="majorBidi" w:hAnsiTheme="majorBidi" w:cstheme="majorBidi"/>
          <w:b/>
          <w:sz w:val="24"/>
          <w:szCs w:val="24"/>
        </w:rPr>
        <w:t>Seller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and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with an address of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 w:rsidR="001640DE">
        <w:rPr>
          <w:rFonts w:asciiTheme="majorBidi" w:hAnsiTheme="majorBidi" w:cstheme="majorBidi"/>
          <w:b/>
          <w:sz w:val="24"/>
          <w:szCs w:val="24"/>
        </w:rPr>
        <w:t>Buyer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(collectively referred to as the </w:t>
      </w:r>
      <w:r w:rsidRPr="00800FF4">
        <w:rPr>
          <w:rFonts w:asciiTheme="majorBidi" w:hAnsiTheme="majorBidi" w:cstheme="majorBidi"/>
          <w:b/>
          <w:bCs/>
          <w:sz w:val="24"/>
          <w:szCs w:val="24"/>
        </w:rPr>
        <w:t>“</w:t>
      </w:r>
      <w:r>
        <w:rPr>
          <w:rFonts w:asciiTheme="majorBidi" w:hAnsiTheme="majorBidi" w:cstheme="majorBidi"/>
          <w:b/>
          <w:bCs/>
          <w:sz w:val="24"/>
          <w:szCs w:val="24"/>
        </w:rPr>
        <w:t>Parties</w:t>
      </w:r>
      <w:r w:rsidRPr="00800FF4">
        <w:rPr>
          <w:rFonts w:asciiTheme="majorBidi" w:hAnsiTheme="majorBidi" w:cstheme="majorBidi"/>
          <w:b/>
          <w:bCs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>).</w:t>
      </w:r>
    </w:p>
    <w:p w14:paraId="159B499A" w14:textId="7CF6F939" w:rsidR="000A078B" w:rsidRDefault="000A078B" w:rsidP="00375EF5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VAHICLE SPECIFICATIONS</w:t>
      </w:r>
    </w:p>
    <w:p w14:paraId="29C3EC5B" w14:textId="62462DC5" w:rsidR="000A078B" w:rsidRDefault="000A078B" w:rsidP="000A078B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0A078B">
        <w:rPr>
          <w:rFonts w:asciiTheme="majorBidi" w:hAnsiTheme="majorBidi" w:cstheme="majorBidi"/>
          <w:sz w:val="24"/>
          <w:szCs w:val="24"/>
        </w:rPr>
        <w:t>The Parties agree that the below specifications of the vehicle are accurate</w:t>
      </w:r>
      <w:r>
        <w:rPr>
          <w:rFonts w:asciiTheme="majorBidi" w:hAnsiTheme="majorBidi" w:cstheme="majorBidi"/>
          <w:sz w:val="24"/>
          <w:szCs w:val="24"/>
        </w:rPr>
        <w:t xml:space="preserve"> and up to da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6115"/>
      </w:tblGrid>
      <w:tr w:rsidR="000A078B" w14:paraId="06D5A050" w14:textId="77777777" w:rsidTr="000A078B">
        <w:tc>
          <w:tcPr>
            <w:tcW w:w="3235" w:type="dxa"/>
          </w:tcPr>
          <w:p w14:paraId="7F093573" w14:textId="0248DF84" w:rsidR="000A078B" w:rsidRDefault="000A078B" w:rsidP="000A078B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ake</w:t>
            </w:r>
          </w:p>
        </w:tc>
        <w:tc>
          <w:tcPr>
            <w:tcW w:w="6115" w:type="dxa"/>
          </w:tcPr>
          <w:p w14:paraId="1F5479E9" w14:textId="77777777" w:rsidR="000A078B" w:rsidRDefault="000A078B" w:rsidP="000A078B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A078B" w14:paraId="4E4D76E4" w14:textId="77777777" w:rsidTr="000A078B">
        <w:tc>
          <w:tcPr>
            <w:tcW w:w="3235" w:type="dxa"/>
          </w:tcPr>
          <w:p w14:paraId="4C73C72C" w14:textId="633201C2" w:rsidR="000A078B" w:rsidRDefault="000A078B" w:rsidP="000A078B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odel</w:t>
            </w:r>
          </w:p>
        </w:tc>
        <w:tc>
          <w:tcPr>
            <w:tcW w:w="6115" w:type="dxa"/>
          </w:tcPr>
          <w:p w14:paraId="10ACBFF9" w14:textId="77777777" w:rsidR="000A078B" w:rsidRDefault="000A078B" w:rsidP="000A078B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A078B" w14:paraId="1F96B176" w14:textId="77777777" w:rsidTr="000A078B">
        <w:tc>
          <w:tcPr>
            <w:tcW w:w="3235" w:type="dxa"/>
          </w:tcPr>
          <w:p w14:paraId="0CD6F4F4" w14:textId="4E60B2DB" w:rsidR="000A078B" w:rsidRDefault="000A078B" w:rsidP="000A078B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ody Type</w:t>
            </w:r>
          </w:p>
        </w:tc>
        <w:tc>
          <w:tcPr>
            <w:tcW w:w="6115" w:type="dxa"/>
          </w:tcPr>
          <w:p w14:paraId="2D7FEC3D" w14:textId="77777777" w:rsidR="000A078B" w:rsidRDefault="000A078B" w:rsidP="000A078B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A078B" w14:paraId="0B732690" w14:textId="77777777" w:rsidTr="000A078B">
        <w:tc>
          <w:tcPr>
            <w:tcW w:w="3235" w:type="dxa"/>
          </w:tcPr>
          <w:p w14:paraId="7322B26A" w14:textId="384050B9" w:rsidR="000A078B" w:rsidRDefault="000A078B" w:rsidP="000A078B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ody Color</w:t>
            </w:r>
          </w:p>
        </w:tc>
        <w:tc>
          <w:tcPr>
            <w:tcW w:w="6115" w:type="dxa"/>
          </w:tcPr>
          <w:p w14:paraId="15236F57" w14:textId="77777777" w:rsidR="000A078B" w:rsidRDefault="000A078B" w:rsidP="000A078B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A078B" w14:paraId="0EB9F0D8" w14:textId="77777777" w:rsidTr="000A078B">
        <w:tc>
          <w:tcPr>
            <w:tcW w:w="3235" w:type="dxa"/>
          </w:tcPr>
          <w:p w14:paraId="5B9B2080" w14:textId="3A31148D" w:rsidR="000A078B" w:rsidRDefault="000A078B" w:rsidP="000A078B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Year</w:t>
            </w:r>
          </w:p>
        </w:tc>
        <w:tc>
          <w:tcPr>
            <w:tcW w:w="6115" w:type="dxa"/>
          </w:tcPr>
          <w:p w14:paraId="693AC58F" w14:textId="77777777" w:rsidR="000A078B" w:rsidRDefault="000A078B" w:rsidP="000A078B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A078B" w14:paraId="1A5AD8A3" w14:textId="77777777" w:rsidTr="000A078B">
        <w:tc>
          <w:tcPr>
            <w:tcW w:w="3235" w:type="dxa"/>
          </w:tcPr>
          <w:p w14:paraId="0E59458B" w14:textId="00DE5CA7" w:rsidR="000A078B" w:rsidRDefault="000A078B" w:rsidP="000A078B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iles/Kilometers</w:t>
            </w:r>
          </w:p>
        </w:tc>
        <w:tc>
          <w:tcPr>
            <w:tcW w:w="6115" w:type="dxa"/>
          </w:tcPr>
          <w:p w14:paraId="11CDAC62" w14:textId="77777777" w:rsidR="000A078B" w:rsidRDefault="000A078B" w:rsidP="000A078B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A078B" w14:paraId="0A14458E" w14:textId="77777777" w:rsidTr="000A078B">
        <w:tc>
          <w:tcPr>
            <w:tcW w:w="3235" w:type="dxa"/>
          </w:tcPr>
          <w:p w14:paraId="2A359F10" w14:textId="72D4A7E6" w:rsidR="000A078B" w:rsidRDefault="000A078B" w:rsidP="000A078B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Vehicle Identification Number</w:t>
            </w:r>
          </w:p>
        </w:tc>
        <w:tc>
          <w:tcPr>
            <w:tcW w:w="6115" w:type="dxa"/>
          </w:tcPr>
          <w:p w14:paraId="6623E4FA" w14:textId="77777777" w:rsidR="000A078B" w:rsidRDefault="000A078B" w:rsidP="000A078B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A078B" w14:paraId="105E83EB" w14:textId="77777777" w:rsidTr="000A078B">
        <w:tc>
          <w:tcPr>
            <w:tcW w:w="3235" w:type="dxa"/>
          </w:tcPr>
          <w:p w14:paraId="46BD204B" w14:textId="56C91181" w:rsidR="000A078B" w:rsidRDefault="000A078B" w:rsidP="000A078B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Other</w:t>
            </w:r>
          </w:p>
        </w:tc>
        <w:tc>
          <w:tcPr>
            <w:tcW w:w="6115" w:type="dxa"/>
          </w:tcPr>
          <w:p w14:paraId="608CB091" w14:textId="77777777" w:rsidR="000A078B" w:rsidRDefault="000A078B" w:rsidP="000A078B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57EFFE98" w14:textId="77777777" w:rsidR="000A078B" w:rsidRPr="000A078B" w:rsidRDefault="000A078B" w:rsidP="00375EF5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18F25A95" w14:textId="5DA14BE7" w:rsidR="000A078B" w:rsidRDefault="000A078B" w:rsidP="00375EF5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PAYMENT AND PAYMENT TERMS</w:t>
      </w:r>
    </w:p>
    <w:p w14:paraId="5A88B09E" w14:textId="19139B95" w:rsidR="000A078B" w:rsidRDefault="000A078B" w:rsidP="000A078B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A078B">
        <w:rPr>
          <w:rFonts w:asciiTheme="majorBidi" w:hAnsiTheme="majorBidi" w:cstheme="majorBidi"/>
          <w:sz w:val="24"/>
          <w:szCs w:val="24"/>
        </w:rPr>
        <w:t>The Parties agree that the purchase price of the vehicle will amount to $</w:t>
      </w:r>
      <w:r w:rsidRPr="000A078B">
        <w:rPr>
          <w:rFonts w:ascii="Times New Roman" w:eastAsia="Times New Roman" w:hAnsi="Times New Roman" w:cs="Times New Roman"/>
          <w:sz w:val="24"/>
          <w:szCs w:val="24"/>
        </w:rPr>
        <w:t xml:space="preserve">________________. </w:t>
      </w:r>
    </w:p>
    <w:p w14:paraId="204472DB" w14:textId="77777777" w:rsidR="000A078B" w:rsidRDefault="000A078B" w:rsidP="000A078B">
      <w:pPr>
        <w:pStyle w:val="ListParagraph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B673CFE" w14:textId="6FE45FFC" w:rsidR="00D45ADF" w:rsidRPr="00D45ADF" w:rsidRDefault="00D45ADF" w:rsidP="00D45ADF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Parties further agree that </w:t>
      </w:r>
      <w:r>
        <w:rPr>
          <w:rFonts w:asciiTheme="majorBidi" w:hAnsiTheme="majorBidi" w:cstheme="majorBidi"/>
          <w:sz w:val="24"/>
          <w:szCs w:val="24"/>
        </w:rPr>
        <w:t xml:space="preserve">the preferred method of payment is </w:t>
      </w:r>
      <w:r w:rsidRPr="007C59AC">
        <w:rPr>
          <w:rFonts w:ascii="Times New Roman" w:eastAsia="Times New Roman" w:hAnsi="Times New Roman" w:cs="Times New Roman"/>
          <w:sz w:val="24"/>
          <w:szCs w:val="24"/>
        </w:rPr>
        <w:t>________________.</w:t>
      </w:r>
    </w:p>
    <w:p w14:paraId="27433777" w14:textId="77777777" w:rsidR="00D45ADF" w:rsidRPr="00D45ADF" w:rsidRDefault="00D45ADF" w:rsidP="00D45ADF">
      <w:pPr>
        <w:pStyle w:val="ListParagraph"/>
        <w:ind w:left="360"/>
        <w:rPr>
          <w:rFonts w:asciiTheme="majorBidi" w:hAnsiTheme="majorBidi" w:cstheme="majorBidi"/>
          <w:sz w:val="24"/>
          <w:szCs w:val="24"/>
        </w:rPr>
      </w:pPr>
    </w:p>
    <w:p w14:paraId="6DE7C7AE" w14:textId="5EDFC338" w:rsidR="00D45ADF" w:rsidRDefault="00D45ADF" w:rsidP="00D45ADF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ownership of the vehicle will be transferred to the buyer upon the receipt of the payment in full by the Seller.</w:t>
      </w:r>
    </w:p>
    <w:p w14:paraId="4A2A3544" w14:textId="77777777" w:rsidR="00D45ADF" w:rsidRPr="00D45ADF" w:rsidRDefault="00D45ADF" w:rsidP="00D45ADF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49512CA3" w14:textId="085303A2" w:rsidR="00D45ADF" w:rsidRPr="00D45ADF" w:rsidRDefault="00D45ADF" w:rsidP="00D45ADF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D45ADF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WARRANTIES AND GUARANTEES </w:t>
      </w:r>
    </w:p>
    <w:p w14:paraId="75C06EE6" w14:textId="2E4BF8F0" w:rsidR="00093E88" w:rsidRPr="00093E88" w:rsidRDefault="00D45ADF" w:rsidP="00093E8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93E88">
        <w:rPr>
          <w:rFonts w:ascii="Times New Roman" w:eastAsia="Times New Roman" w:hAnsi="Times New Roman" w:cs="Times New Roman"/>
          <w:sz w:val="24"/>
          <w:szCs w:val="24"/>
        </w:rPr>
        <w:t xml:space="preserve">The Seller warrants </w:t>
      </w:r>
      <w:r w:rsidR="00093E88" w:rsidRPr="00093E88">
        <w:rPr>
          <w:rFonts w:ascii="Times New Roman" w:eastAsia="Times New Roman" w:hAnsi="Times New Roman" w:cs="Times New Roman"/>
          <w:sz w:val="24"/>
          <w:szCs w:val="24"/>
        </w:rPr>
        <w:t>the following:</w:t>
      </w:r>
    </w:p>
    <w:p w14:paraId="024DE91C" w14:textId="5AE5DBD0" w:rsidR="00D45ADF" w:rsidRDefault="00093E88" w:rsidP="00D45ADF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</w:t>
      </w:r>
      <w:r w:rsidR="00D45ADF">
        <w:rPr>
          <w:rFonts w:ascii="Times New Roman" w:eastAsia="Times New Roman" w:hAnsi="Times New Roman" w:cs="Times New Roman"/>
          <w:sz w:val="24"/>
          <w:szCs w:val="24"/>
        </w:rPr>
        <w:t>e/she is fully entitled and authorized to sell the vehic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transfer its ownership.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5C590CAD" w14:textId="3F3F7A3B" w:rsidR="00093E88" w:rsidRDefault="00093E88" w:rsidP="00D45ADF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vehicle is sold free of any encumbrances, legal claims, court orders and/or liens.</w:t>
      </w:r>
    </w:p>
    <w:p w14:paraId="4E7B5EB5" w14:textId="77777777" w:rsidR="00093E88" w:rsidRDefault="00093E88" w:rsidP="00093E88">
      <w:pPr>
        <w:pStyle w:val="ListParagraph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1B00ED5" w14:textId="1CBAE0F4" w:rsidR="00093E88" w:rsidRDefault="00093E88" w:rsidP="00093E88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vehicle does not possess any damage requiring repairs amounting to more than </w:t>
      </w:r>
      <w:r w:rsidRPr="000A078B">
        <w:rPr>
          <w:rFonts w:asciiTheme="majorBidi" w:hAnsiTheme="majorBidi" w:cstheme="majorBidi"/>
          <w:sz w:val="24"/>
          <w:szCs w:val="24"/>
        </w:rPr>
        <w:t>$</w:t>
      </w:r>
      <w:r w:rsidRPr="000A078B">
        <w:rPr>
          <w:rFonts w:ascii="Times New Roman" w:eastAsia="Times New Roman" w:hAnsi="Times New Roman" w:cs="Times New Roman"/>
          <w:sz w:val="24"/>
          <w:szCs w:val="24"/>
        </w:rPr>
        <w:t xml:space="preserve">________________. 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74F919F7" w14:textId="17BA296D" w:rsidR="00093E88" w:rsidRDefault="00093E88" w:rsidP="00D45ADF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vehicle does not possess any orders for inspection.</w:t>
      </w:r>
    </w:p>
    <w:p w14:paraId="5BD3E634" w14:textId="77777777" w:rsidR="00093E88" w:rsidRDefault="00093E88" w:rsidP="00093E88">
      <w:pPr>
        <w:pStyle w:val="ListParagraph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D2D8E55" w14:textId="6E2D7E74" w:rsidR="00093E88" w:rsidRPr="00D45ADF" w:rsidRDefault="00093E88" w:rsidP="00D45ADF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he vehicle has always been used for personal purposes and never as a taxi, rental vehicle, lease vehicle, emergency vehicle, police vehicle or other. </w:t>
      </w:r>
    </w:p>
    <w:p w14:paraId="39B252C1" w14:textId="77777777" w:rsidR="00D42E37" w:rsidRDefault="00D42E37" w:rsidP="00D42E37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LIABILITY</w:t>
      </w:r>
    </w:p>
    <w:p w14:paraId="091D76B5" w14:textId="77777777" w:rsidR="00D42E37" w:rsidRPr="00363652" w:rsidRDefault="00D42E37" w:rsidP="00D42E37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6C07">
        <w:rPr>
          <w:rFonts w:ascii="Times New Roman" w:eastAsia="Times New Roman" w:hAnsi="Times New Roman" w:cs="Times New Roman"/>
          <w:sz w:val="24"/>
          <w:szCs w:val="24"/>
        </w:rPr>
        <w:t>Under no circumstances wil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 w:rsidRPr="005B6C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Parties</w:t>
      </w:r>
      <w:r w:rsidRPr="005B6C07">
        <w:rPr>
          <w:rFonts w:ascii="Times New Roman" w:eastAsia="Times New Roman" w:hAnsi="Times New Roman" w:cs="Times New Roman"/>
          <w:sz w:val="24"/>
          <w:szCs w:val="24"/>
        </w:rPr>
        <w:t xml:space="preserve"> be liable for any indirect, special, consequential, or punitive damages arising out of </w:t>
      </w:r>
      <w:r>
        <w:rPr>
          <w:rFonts w:ascii="Times New Roman" w:eastAsia="Times New Roman" w:hAnsi="Times New Roman" w:cs="Times New Roman"/>
          <w:sz w:val="24"/>
          <w:szCs w:val="24"/>
        </w:rPr>
        <w:t>and/</w:t>
      </w:r>
      <w:r w:rsidRPr="005B6C07">
        <w:rPr>
          <w:rFonts w:ascii="Times New Roman" w:eastAsia="Times New Roman" w:hAnsi="Times New Roman" w:cs="Times New Roman"/>
          <w:sz w:val="24"/>
          <w:szCs w:val="24"/>
        </w:rPr>
        <w:t xml:space="preserve">or </w:t>
      </w:r>
      <w:r>
        <w:rPr>
          <w:rFonts w:ascii="Times New Roman" w:eastAsia="Times New Roman" w:hAnsi="Times New Roman" w:cs="Times New Roman"/>
          <w:sz w:val="24"/>
          <w:szCs w:val="24"/>
        </w:rPr>
        <w:t>relevant</w:t>
      </w:r>
      <w:r w:rsidRPr="005B6C07">
        <w:rPr>
          <w:rFonts w:ascii="Times New Roman" w:eastAsia="Times New Roman" w:hAnsi="Times New Roman" w:cs="Times New Roman"/>
          <w:sz w:val="24"/>
          <w:szCs w:val="24"/>
        </w:rPr>
        <w:t xml:space="preserve"> to this Agreement or the transactions </w:t>
      </w:r>
      <w:r>
        <w:rPr>
          <w:rFonts w:ascii="Times New Roman" w:eastAsia="Times New Roman" w:hAnsi="Times New Roman" w:cs="Times New Roman"/>
          <w:sz w:val="24"/>
          <w:szCs w:val="24"/>
        </w:rPr>
        <w:t>the Agreement</w:t>
      </w:r>
      <w:r w:rsidRPr="005B6C07">
        <w:rPr>
          <w:rFonts w:ascii="Times New Roman" w:eastAsia="Times New Roman" w:hAnsi="Times New Roman" w:cs="Times New Roman"/>
          <w:sz w:val="24"/>
          <w:szCs w:val="24"/>
        </w:rPr>
        <w:t xml:space="preserve"> contemplates</w:t>
      </w:r>
      <w:r>
        <w:rPr>
          <w:rFonts w:ascii="Times New Roman" w:eastAsia="Times New Roman" w:hAnsi="Times New Roman" w:cs="Times New Roman"/>
          <w:sz w:val="24"/>
          <w:szCs w:val="24"/>
        </w:rPr>
        <w:t>. This is i</w:t>
      </w:r>
      <w:r w:rsidRPr="00363652">
        <w:rPr>
          <w:rFonts w:ascii="Times New Roman" w:eastAsia="Times New Roman" w:hAnsi="Times New Roman" w:cs="Times New Roman"/>
          <w:sz w:val="24"/>
          <w:szCs w:val="24"/>
        </w:rPr>
        <w:t>n case such is not related to the direct result of one of the party’s negligence or breach.</w:t>
      </w:r>
    </w:p>
    <w:p w14:paraId="04F808CB" w14:textId="77777777" w:rsidR="00D42E37" w:rsidRDefault="00D42E37" w:rsidP="00D42E37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DISPUTE RESOLUTION</w:t>
      </w:r>
    </w:p>
    <w:p w14:paraId="015798EA" w14:textId="153B9B4C" w:rsidR="00375EF5" w:rsidRPr="00D42E37" w:rsidRDefault="00D42E37" w:rsidP="00D42E37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Any dispute </w:t>
      </w:r>
      <w:r>
        <w:rPr>
          <w:rFonts w:ascii="Times New Roman" w:eastAsia="Times New Roman" w:hAnsi="Times New Roman" w:cs="Times New Roman"/>
          <w:sz w:val="24"/>
          <w:szCs w:val="24"/>
        </w:rPr>
        <w:t>and/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or difference arising out of or </w:t>
      </w:r>
      <w:r>
        <w:rPr>
          <w:rFonts w:ascii="Times New Roman" w:eastAsia="Times New Roman" w:hAnsi="Times New Roman" w:cs="Times New Roman"/>
          <w:sz w:val="24"/>
          <w:szCs w:val="24"/>
        </w:rPr>
        <w:t>related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this Agreement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be submitted to ________________ (Arbitration/mediation/negotiation) </w:t>
      </w:r>
      <w:r>
        <w:rPr>
          <w:rFonts w:ascii="Times New Roman" w:eastAsia="Times New Roman" w:hAnsi="Times New Roman" w:cs="Times New Roman"/>
          <w:sz w:val="24"/>
          <w:szCs w:val="24"/>
        </w:rPr>
        <w:t>according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>, and subject to the laws of ________________.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42D17D60" w14:textId="77777777" w:rsidR="00D42E37" w:rsidRDefault="00D42E37" w:rsidP="00D42E37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917C01">
        <w:rPr>
          <w:rFonts w:asciiTheme="majorBidi" w:hAnsiTheme="majorBidi" w:cstheme="majorBidi"/>
          <w:b/>
          <w:bCs/>
          <w:sz w:val="24"/>
          <w:szCs w:val="24"/>
          <w:u w:val="single"/>
        </w:rPr>
        <w:t>GOVERNING LAW</w:t>
      </w:r>
    </w:p>
    <w:p w14:paraId="79C3A7F5" w14:textId="77777777" w:rsidR="00D42E37" w:rsidRPr="006D4308" w:rsidRDefault="00D42E37" w:rsidP="00D42E3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hyperlink r:id="rId5" w:history="1">
        <w:r w:rsidRPr="001366AF">
          <w:rPr>
            <w:rFonts w:ascii="Times New Roman" w:eastAsia="Times New Roman" w:hAnsi="Times New Roman" w:cs="Times New Roman"/>
            <w:sz w:val="24"/>
            <w:szCs w:val="24"/>
          </w:rPr>
          <w:t>This Agreement</w:t>
        </w:r>
      </w:hyperlink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be governed by and construe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ccording to 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>the laws of</w:t>
      </w:r>
    </w:p>
    <w:p w14:paraId="620F6B45" w14:textId="77777777" w:rsidR="00D42E37" w:rsidRPr="00641750" w:rsidRDefault="00D42E37" w:rsidP="00D42E37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67F8">
        <w:rPr>
          <w:rFonts w:ascii="Times New Roman" w:eastAsia="Times New Roman" w:hAnsi="Times New Roman" w:cs="Times New Roman"/>
          <w:sz w:val="24"/>
          <w:szCs w:val="24"/>
        </w:rPr>
        <w:t>________________.</w:t>
      </w:r>
    </w:p>
    <w:p w14:paraId="5BDF630E" w14:textId="77777777" w:rsidR="00D42E37" w:rsidRDefault="00D42E37" w:rsidP="00D42E37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ENTIRE AGREEMENT</w:t>
      </w:r>
    </w:p>
    <w:p w14:paraId="23E7E548" w14:textId="77777777" w:rsidR="00D42E37" w:rsidRDefault="00D42E37" w:rsidP="00D42E3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hyperlink r:id="rId6" w:history="1">
        <w:r w:rsidRPr="00AA2E70">
          <w:rPr>
            <w:rFonts w:ascii="Times New Roman" w:eastAsia="Times New Roman" w:hAnsi="Times New Roman" w:cs="Times New Roman"/>
            <w:sz w:val="24"/>
            <w:szCs w:val="24"/>
          </w:rPr>
          <w:t>This Agreement</w:t>
        </w:r>
      </w:hyperlink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 complete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 and with respect to the subject matt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erein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, supersedes all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d any 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>prior agreements, understandings, and conditions, express</w:t>
      </w:r>
      <w:r>
        <w:rPr>
          <w:rFonts w:ascii="Times New Roman" w:eastAsia="Times New Roman" w:hAnsi="Times New Roman" w:cs="Times New Roman"/>
          <w:sz w:val="24"/>
          <w:szCs w:val="24"/>
        </w:rPr>
        <w:t>ed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 or implied, </w:t>
      </w:r>
      <w:proofErr w:type="gramStart"/>
      <w:r w:rsidRPr="00AA2E70">
        <w:rPr>
          <w:rFonts w:ascii="Times New Roman" w:eastAsia="Times New Roman" w:hAnsi="Times New Roman" w:cs="Times New Roman"/>
          <w:sz w:val="24"/>
          <w:szCs w:val="24"/>
        </w:rPr>
        <w:t>written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or oral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, of any nature with respect to the subject matter </w:t>
      </w:r>
      <w:r>
        <w:rPr>
          <w:rFonts w:ascii="Times New Roman" w:eastAsia="Times New Roman" w:hAnsi="Times New Roman" w:cs="Times New Roman"/>
          <w:sz w:val="24"/>
          <w:szCs w:val="24"/>
        </w:rPr>
        <w:t>herein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1253C2CA" w14:textId="77777777" w:rsidR="00D42E37" w:rsidRDefault="00D42E37" w:rsidP="00D42E37">
      <w:pPr>
        <w:pStyle w:val="ListParagraph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025AC9F" w14:textId="42E325EE" w:rsidR="00D42E37" w:rsidRPr="00D42E37" w:rsidRDefault="00D42E37" w:rsidP="00D42E3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A2E70">
        <w:rPr>
          <w:rFonts w:ascii="Times New Roman" w:eastAsia="Times New Roman" w:hAnsi="Times New Roman" w:cs="Times New Roman"/>
          <w:sz w:val="24"/>
          <w:szCs w:val="24"/>
        </w:rPr>
        <w:t>The express</w:t>
      </w:r>
      <w:r>
        <w:rPr>
          <w:rFonts w:ascii="Times New Roman" w:eastAsia="Times New Roman" w:hAnsi="Times New Roman" w:cs="Times New Roman"/>
          <w:sz w:val="24"/>
          <w:szCs w:val="24"/>
        </w:rPr>
        <w:t>ed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 terms control and supersede any course of performance and/or usage of the trade inconsistent with any of the terms </w:t>
      </w:r>
      <w:r>
        <w:rPr>
          <w:rFonts w:ascii="Times New Roman" w:eastAsia="Times New Roman" w:hAnsi="Times New Roman" w:cs="Times New Roman"/>
          <w:sz w:val="24"/>
          <w:szCs w:val="24"/>
        </w:rPr>
        <w:t>herein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105C1958" w14:textId="77777777" w:rsidR="00D42E37" w:rsidRDefault="00D42E37" w:rsidP="00D42E37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SEVERABILITY</w:t>
      </w:r>
    </w:p>
    <w:p w14:paraId="384506AF" w14:textId="77777777" w:rsidR="00D42E37" w:rsidRPr="00DC1AD5" w:rsidRDefault="00D42E37" w:rsidP="00D42E3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In an event where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provision of this Agreement is found to be void and</w:t>
      </w:r>
      <w:r>
        <w:rPr>
          <w:rFonts w:ascii="Times New Roman" w:eastAsia="Times New Roman" w:hAnsi="Times New Roman" w:cs="Times New Roman"/>
          <w:sz w:val="24"/>
          <w:szCs w:val="24"/>
        </w:rPr>
        <w:t>/or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unenforceable by a court of competent jurisdiction, then the provision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maining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will </w:t>
      </w:r>
      <w:r>
        <w:rPr>
          <w:rFonts w:ascii="Times New Roman" w:eastAsia="Times New Roman" w:hAnsi="Times New Roman" w:cs="Times New Roman"/>
          <w:sz w:val="24"/>
          <w:szCs w:val="24"/>
        </w:rPr>
        <w:t>continue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to be enforced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77A3E169" w14:textId="77777777" w:rsidR="00375EF5" w:rsidRPr="00093E88" w:rsidRDefault="00375EF5" w:rsidP="00093E88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650B6EA1" w14:textId="77777777" w:rsidR="00375EF5" w:rsidRPr="001671A0" w:rsidRDefault="00375EF5" w:rsidP="00375EF5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1671A0">
        <w:rPr>
          <w:rFonts w:asciiTheme="majorBidi" w:hAnsiTheme="majorBidi" w:cstheme="majorBidi"/>
          <w:b/>
          <w:bCs/>
          <w:sz w:val="24"/>
          <w:szCs w:val="24"/>
          <w:u w:val="single"/>
        </w:rPr>
        <w:t>SIGNATURE AND DATE</w:t>
      </w:r>
    </w:p>
    <w:p w14:paraId="02A00F80" w14:textId="77777777" w:rsidR="00375EF5" w:rsidRPr="001671A0" w:rsidRDefault="00375EF5" w:rsidP="00375EF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1671A0">
        <w:rPr>
          <w:rFonts w:asciiTheme="majorBidi" w:hAnsiTheme="majorBidi" w:cstheme="majorBidi"/>
          <w:sz w:val="24"/>
          <w:szCs w:val="24"/>
        </w:rPr>
        <w:t>The Parties hereby agree to the terms and conditions set forth in this Agreement and such is demonstrated throughout their signatures below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375EF5" w14:paraId="7696F675" w14:textId="77777777" w:rsidTr="00B76003">
        <w:tc>
          <w:tcPr>
            <w:tcW w:w="4788" w:type="dxa"/>
          </w:tcPr>
          <w:p w14:paraId="517F6263" w14:textId="77777777" w:rsidR="00375EF5" w:rsidRDefault="00375EF5" w:rsidP="00B7600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EEE5559" w14:textId="4750E2AF" w:rsidR="00375EF5" w:rsidRDefault="00093E88" w:rsidP="00B7600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ELLER</w:t>
            </w:r>
            <w:r w:rsidR="00375EF5">
              <w:rPr>
                <w:rFonts w:asciiTheme="majorBidi" w:hAnsiTheme="majorBidi" w:cstheme="majorBidi"/>
                <w:sz w:val="24"/>
                <w:szCs w:val="24"/>
              </w:rPr>
              <w:br/>
            </w:r>
            <w:r w:rsidR="00375EF5">
              <w:rPr>
                <w:rFonts w:asciiTheme="majorBidi" w:hAnsiTheme="majorBidi" w:cstheme="majorBidi"/>
                <w:sz w:val="24"/>
                <w:szCs w:val="24"/>
              </w:rPr>
              <w:br/>
              <w:t>_______________________________</w:t>
            </w:r>
          </w:p>
        </w:tc>
        <w:tc>
          <w:tcPr>
            <w:tcW w:w="4788" w:type="dxa"/>
          </w:tcPr>
          <w:p w14:paraId="384CF898" w14:textId="77777777" w:rsidR="00375EF5" w:rsidRDefault="00375EF5" w:rsidP="00B7600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BE9C112" w14:textId="2A9110CB" w:rsidR="00375EF5" w:rsidRDefault="00093E88" w:rsidP="00B7600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UYER</w:t>
            </w:r>
          </w:p>
          <w:p w14:paraId="51A0D848" w14:textId="77777777" w:rsidR="00375EF5" w:rsidRDefault="00375EF5" w:rsidP="00B7600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2962F07" w14:textId="77777777" w:rsidR="00375EF5" w:rsidRDefault="00375EF5" w:rsidP="00B7600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tr w:rsidR="00375EF5" w14:paraId="0F01F098" w14:textId="77777777" w:rsidTr="00B76003">
        <w:tc>
          <w:tcPr>
            <w:tcW w:w="4788" w:type="dxa"/>
          </w:tcPr>
          <w:p w14:paraId="1879DB52" w14:textId="77777777" w:rsidR="00375EF5" w:rsidRDefault="00375EF5" w:rsidP="00B7600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5DF9329" w14:textId="77777777" w:rsidR="00375EF5" w:rsidRDefault="00375EF5" w:rsidP="00B7600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3D1D527A" w14:textId="77777777" w:rsidR="00375EF5" w:rsidRDefault="00375EF5" w:rsidP="00B7600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8F1F035" w14:textId="77777777" w:rsidR="00375EF5" w:rsidRDefault="00375EF5" w:rsidP="00B7600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  <w:p w14:paraId="6498EB95" w14:textId="77777777" w:rsidR="00375EF5" w:rsidRDefault="00375EF5" w:rsidP="00B7600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59929429" w14:textId="77777777" w:rsidR="00375EF5" w:rsidRDefault="00375EF5" w:rsidP="00B7600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74ACB59" w14:textId="77777777" w:rsidR="00375EF5" w:rsidRDefault="00375EF5" w:rsidP="00B7600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3B680919" w14:textId="77777777" w:rsidR="00375EF5" w:rsidRDefault="00375EF5" w:rsidP="00B7600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131CFE9" w14:textId="77777777" w:rsidR="00375EF5" w:rsidRDefault="00375EF5" w:rsidP="00B7600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bookmarkEnd w:id="0"/>
    </w:tbl>
    <w:p w14:paraId="5877AD9E" w14:textId="77777777" w:rsidR="00375EF5" w:rsidRDefault="00375EF5" w:rsidP="00D42E37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sectPr w:rsidR="00375EF5" w:rsidSect="00994D82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274BAD"/>
    <w:multiLevelType w:val="hybridMultilevel"/>
    <w:tmpl w:val="03644E08"/>
    <w:lvl w:ilvl="0" w:tplc="A2FAB9C2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584918"/>
    <w:multiLevelType w:val="hybridMultilevel"/>
    <w:tmpl w:val="B2CE36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511EA4"/>
    <w:multiLevelType w:val="hybridMultilevel"/>
    <w:tmpl w:val="D8D4C3D8"/>
    <w:lvl w:ilvl="0" w:tplc="18F846CC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80047156">
    <w:abstractNumId w:val="2"/>
  </w:num>
  <w:num w:numId="2" w16cid:durableId="1635018625">
    <w:abstractNumId w:val="0"/>
  </w:num>
  <w:num w:numId="3" w16cid:durableId="2563298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zszA2NjWwMDcxtzRQ0lEKTi0uzszPAykwqgUAz3tiuywAAAA="/>
  </w:docVars>
  <w:rsids>
    <w:rsidRoot w:val="00375EF5"/>
    <w:rsid w:val="00077A89"/>
    <w:rsid w:val="00093E88"/>
    <w:rsid w:val="000A078B"/>
    <w:rsid w:val="001640DE"/>
    <w:rsid w:val="00375EF5"/>
    <w:rsid w:val="0038791F"/>
    <w:rsid w:val="004D4B78"/>
    <w:rsid w:val="0063175A"/>
    <w:rsid w:val="006603F0"/>
    <w:rsid w:val="0066210B"/>
    <w:rsid w:val="00734C30"/>
    <w:rsid w:val="009A6CF0"/>
    <w:rsid w:val="00A82DD0"/>
    <w:rsid w:val="00AC5BD7"/>
    <w:rsid w:val="00CB1877"/>
    <w:rsid w:val="00D42E37"/>
    <w:rsid w:val="00D45AD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1861D"/>
  <w15:chartTrackingRefBased/>
  <w15:docId w15:val="{63195A93-6BEB-4BBC-A0C0-830AC9067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5E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5EF5"/>
    <w:pPr>
      <w:ind w:left="720"/>
      <w:contextualSpacing/>
    </w:pPr>
  </w:style>
  <w:style w:type="table" w:styleId="TableGrid">
    <w:name w:val="Table Grid"/>
    <w:basedOn w:val="TableNormal"/>
    <w:uiPriority w:val="39"/>
    <w:rsid w:val="00375E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awinsider.com/clause/entire-agreement" TargetMode="External"/><Relationship Id="rId5" Type="http://schemas.openxmlformats.org/officeDocument/2006/relationships/hyperlink" Target="https://www.lawinsider.com/clause/governing-la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3</Pages>
  <Words>481</Words>
  <Characters>27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m Sultan</dc:creator>
  <cp:keywords/>
  <dc:description/>
  <cp:lastModifiedBy>Karim Sultan</cp:lastModifiedBy>
  <cp:revision>5</cp:revision>
  <dcterms:created xsi:type="dcterms:W3CDTF">2022-12-04T22:58:00Z</dcterms:created>
  <dcterms:modified xsi:type="dcterms:W3CDTF">2022-12-23T21:58:00Z</dcterms:modified>
</cp:coreProperties>
</file>